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F539F" w14:textId="71E53395" w:rsidR="001B42F7" w:rsidRDefault="001B42F7">
      <w:r>
        <w:t xml:space="preserve">What is your perception about probability in real life? How </w:t>
      </w:r>
      <w:r w:rsidR="00BE53DD">
        <w:t xml:space="preserve">statistics define the probability? </w:t>
      </w:r>
      <w:r w:rsidR="004C3C22">
        <w:t xml:space="preserve">Do you feel any conflict between the two? </w:t>
      </w:r>
      <w:r w:rsidR="00804EBC">
        <w:t xml:space="preserve">How </w:t>
      </w:r>
      <w:r w:rsidR="00347F56">
        <w:t>are the conflicts</w:t>
      </w:r>
      <w:r w:rsidR="00804EBC">
        <w:t xml:space="preserve"> resolved in </w:t>
      </w:r>
      <w:r w:rsidR="00626D19">
        <w:t>mathematical probability to make it useful in real life?</w:t>
      </w:r>
      <w:r w:rsidR="00347F56">
        <w:t xml:space="preserve"> Write your own logic and opinion</w:t>
      </w:r>
      <w:r w:rsidR="00CC4083">
        <w:t>s. Please avoid technical jargon in your writing.</w:t>
      </w:r>
    </w:p>
    <w:p w14:paraId="5BA628AF" w14:textId="6DE4D40D" w:rsidR="00347F56" w:rsidRDefault="00347F56"/>
    <w:sectPr w:rsidR="00347F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jAyN7UwMTI1MjJX0lEKTi0uzszPAykwqgUA1vd4WywAAAA="/>
  </w:docVars>
  <w:rsids>
    <w:rsidRoot w:val="00002744"/>
    <w:rsid w:val="00002744"/>
    <w:rsid w:val="00113CA7"/>
    <w:rsid w:val="00114B32"/>
    <w:rsid w:val="001B42F7"/>
    <w:rsid w:val="001C07BF"/>
    <w:rsid w:val="00347F56"/>
    <w:rsid w:val="00496A3C"/>
    <w:rsid w:val="004C3C22"/>
    <w:rsid w:val="004E734F"/>
    <w:rsid w:val="00626D19"/>
    <w:rsid w:val="006C196B"/>
    <w:rsid w:val="00804EBC"/>
    <w:rsid w:val="00A15A29"/>
    <w:rsid w:val="00A24ACF"/>
    <w:rsid w:val="00A40E06"/>
    <w:rsid w:val="00BD1855"/>
    <w:rsid w:val="00BE53DD"/>
    <w:rsid w:val="00C87A1E"/>
    <w:rsid w:val="00CC4083"/>
    <w:rsid w:val="00DE6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EB1D8"/>
  <w15:chartTrackingRefBased/>
  <w15:docId w15:val="{9507DEBA-6581-4DE6-9F28-C0C27B0D0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73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E73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7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M A Yushuf Sharker</cp:lastModifiedBy>
  <cp:revision>19</cp:revision>
  <dcterms:created xsi:type="dcterms:W3CDTF">2021-08-15T23:48:00Z</dcterms:created>
  <dcterms:modified xsi:type="dcterms:W3CDTF">2021-10-10T23:59:00Z</dcterms:modified>
</cp:coreProperties>
</file>